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0"/>
        <w:gridCol w:w="5953"/>
        <w:gridCol w:w="2027"/>
      </w:tblGrid>
      <w:tr w:rsidR="00564B73" w:rsidRPr="00D1471E" w14:paraId="015377C7" w14:textId="77777777" w:rsidTr="00D1471E">
        <w:trPr>
          <w:trHeight w:val="850"/>
        </w:trPr>
        <w:tc>
          <w:tcPr>
            <w:tcW w:w="9550" w:type="dxa"/>
            <w:gridSpan w:val="3"/>
            <w:vAlign w:val="center"/>
          </w:tcPr>
          <w:p w14:paraId="42CE59AF" w14:textId="51CE5046" w:rsidR="00564B73" w:rsidRPr="00EA7813" w:rsidRDefault="00564B73" w:rsidP="009D1C09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11</w:t>
            </w:r>
            <w:r w:rsidR="009D1C09">
              <w:rPr>
                <w:rFonts w:ascii="標楷體" w:eastAsia="標楷體" w:hAnsi="標楷體" w:hint="eastAsia"/>
                <w:b/>
                <w:sz w:val="28"/>
                <w:szCs w:val="28"/>
              </w:rPr>
              <w:t>3</w:t>
            </w: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年全民國防教育傑出貢獻獎</w:t>
            </w:r>
            <w:proofErr w:type="gramStart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─</w:t>
            </w:r>
            <w:proofErr w:type="gramEnd"/>
            <w:r w:rsidR="00676564" w:rsidRPr="00EA7813">
              <w:rPr>
                <w:rFonts w:ascii="標楷體" w:eastAsia="標楷體" w:hAnsi="標楷體" w:hint="eastAsia"/>
                <w:b/>
                <w:sz w:val="28"/>
                <w:szCs w:val="32"/>
              </w:rPr>
              <w:t>學校教育</w:t>
            </w:r>
            <w:r w:rsidRPr="00EA7813">
              <w:rPr>
                <w:rFonts w:ascii="標楷體" w:eastAsia="標楷體" w:hAnsi="標楷體" w:hint="eastAsia"/>
                <w:b/>
                <w:sz w:val="28"/>
                <w:szCs w:val="28"/>
              </w:rPr>
              <w:t>(個人獎)薦報表</w:t>
            </w:r>
          </w:p>
        </w:tc>
      </w:tr>
      <w:tr w:rsidR="00564B73" w:rsidRPr="00D1471E" w14:paraId="0A8CBE20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7A26C1A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5953" w:type="dxa"/>
            <w:vAlign w:val="center"/>
          </w:tcPr>
          <w:p w14:paraId="3BE095B0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○○○先生（或小姐，軍職請加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2027" w:type="dxa"/>
            <w:vMerge w:val="restart"/>
            <w:vAlign w:val="center"/>
          </w:tcPr>
          <w:p w14:paraId="31DB5AC7" w14:textId="77777777" w:rsidR="00564B73" w:rsidRPr="00D1471E" w:rsidRDefault="00564B73" w:rsidP="00D1471E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73655F7" w14:textId="77777777" w:rsidR="00564B73" w:rsidRPr="00D1471E" w:rsidRDefault="00564B73" w:rsidP="00FF1DB4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插入模式製作可）</w:t>
            </w:r>
          </w:p>
        </w:tc>
      </w:tr>
      <w:tr w:rsidR="00564B73" w:rsidRPr="00D1471E" w14:paraId="6477C878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5466797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身份證</w:t>
            </w:r>
          </w:p>
          <w:p w14:paraId="7A4F7C29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統一編號</w:t>
            </w:r>
          </w:p>
        </w:tc>
        <w:tc>
          <w:tcPr>
            <w:tcW w:w="5953" w:type="dxa"/>
            <w:vAlign w:val="center"/>
          </w:tcPr>
          <w:p w14:paraId="565B233C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X123456789</w:t>
            </w:r>
          </w:p>
        </w:tc>
        <w:tc>
          <w:tcPr>
            <w:tcW w:w="2027" w:type="dxa"/>
            <w:vMerge/>
            <w:vAlign w:val="center"/>
          </w:tcPr>
          <w:p w14:paraId="016395D5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277F1633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6252975B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出生年月日</w:t>
            </w:r>
          </w:p>
        </w:tc>
        <w:tc>
          <w:tcPr>
            <w:tcW w:w="5953" w:type="dxa"/>
            <w:vAlign w:val="center"/>
          </w:tcPr>
          <w:p w14:paraId="15857BB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民國○○年○○月○○日</w:t>
            </w:r>
          </w:p>
        </w:tc>
        <w:tc>
          <w:tcPr>
            <w:tcW w:w="2027" w:type="dxa"/>
            <w:vMerge/>
            <w:vAlign w:val="center"/>
          </w:tcPr>
          <w:p w14:paraId="3CE7E669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60804789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5183640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3" w:type="dxa"/>
            <w:vAlign w:val="center"/>
          </w:tcPr>
          <w:p w14:paraId="38A0BDDA" w14:textId="77777777" w:rsidR="00564B73" w:rsidRPr="00D1471E" w:rsidRDefault="00564B73" w:rsidP="00D1471E">
            <w:pPr>
              <w:numPr>
                <w:ilvl w:val="0"/>
                <w:numId w:val="26"/>
              </w:num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男      □ 女</w:t>
            </w:r>
          </w:p>
        </w:tc>
        <w:tc>
          <w:tcPr>
            <w:tcW w:w="2027" w:type="dxa"/>
            <w:vMerge/>
            <w:vAlign w:val="center"/>
          </w:tcPr>
          <w:p w14:paraId="09A02A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D1471E" w14:paraId="0F33DB1D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34453E84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住址</w:t>
            </w:r>
          </w:p>
        </w:tc>
        <w:tc>
          <w:tcPr>
            <w:tcW w:w="7980" w:type="dxa"/>
            <w:gridSpan w:val="2"/>
            <w:vAlign w:val="center"/>
          </w:tcPr>
          <w:p w14:paraId="5F7C2F6F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戶籍：○○○○○（含郵遞區號）</w:t>
            </w:r>
          </w:p>
          <w:p w14:paraId="3A349B3A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通訊：若同戶籍地址請寫「同上」</w:t>
            </w:r>
          </w:p>
        </w:tc>
      </w:tr>
      <w:tr w:rsidR="00564B73" w:rsidRPr="00D1471E" w14:paraId="603E8865" w14:textId="77777777" w:rsidTr="00690F71">
        <w:trPr>
          <w:trHeight w:val="850"/>
        </w:trPr>
        <w:tc>
          <w:tcPr>
            <w:tcW w:w="1570" w:type="dxa"/>
            <w:vMerge w:val="restart"/>
            <w:vAlign w:val="center"/>
          </w:tcPr>
          <w:p w14:paraId="53698F3F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80" w:type="dxa"/>
            <w:gridSpan w:val="2"/>
            <w:vAlign w:val="center"/>
          </w:tcPr>
          <w:p w14:paraId="13A94812" w14:textId="77777777" w:rsidR="00564B73" w:rsidRPr="00D1471E" w:rsidRDefault="00564B73" w:rsidP="00D1471E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公）○○○</w:t>
            </w:r>
          </w:p>
        </w:tc>
      </w:tr>
      <w:tr w:rsidR="00564B73" w:rsidRPr="00D1471E" w14:paraId="0FEAC34B" w14:textId="77777777" w:rsidTr="001D1882">
        <w:trPr>
          <w:trHeight w:val="850"/>
        </w:trPr>
        <w:tc>
          <w:tcPr>
            <w:tcW w:w="1570" w:type="dxa"/>
            <w:vMerge/>
            <w:vAlign w:val="center"/>
          </w:tcPr>
          <w:p w14:paraId="5A036AD3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80" w:type="dxa"/>
            <w:gridSpan w:val="2"/>
            <w:vAlign w:val="center"/>
          </w:tcPr>
          <w:p w14:paraId="5025FC37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宅）</w:t>
            </w:r>
          </w:p>
          <w:p w14:paraId="5C49A278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（手機）</w:t>
            </w:r>
          </w:p>
        </w:tc>
      </w:tr>
      <w:tr w:rsidR="00564B73" w:rsidRPr="00D1471E" w14:paraId="354D6681" w14:textId="77777777" w:rsidTr="00690F71">
        <w:trPr>
          <w:trHeight w:val="850"/>
        </w:trPr>
        <w:tc>
          <w:tcPr>
            <w:tcW w:w="1570" w:type="dxa"/>
            <w:vAlign w:val="center"/>
          </w:tcPr>
          <w:p w14:paraId="3C52C4BA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80" w:type="dxa"/>
            <w:gridSpan w:val="2"/>
            <w:vAlign w:val="center"/>
          </w:tcPr>
          <w:p w14:paraId="4E51DB0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696E4317" w14:textId="77777777" w:rsidTr="00D1471E">
        <w:trPr>
          <w:trHeight w:val="850"/>
        </w:trPr>
        <w:tc>
          <w:tcPr>
            <w:tcW w:w="1570" w:type="dxa"/>
            <w:tcBorders>
              <w:bottom w:val="single" w:sz="4" w:space="0" w:color="auto"/>
            </w:tcBorders>
            <w:vAlign w:val="center"/>
          </w:tcPr>
          <w:p w14:paraId="7562221A" w14:textId="75727C6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職</w:t>
            </w:r>
            <w:r w:rsidR="00D1471E">
              <w:rPr>
                <w:rFonts w:ascii="標楷體" w:eastAsia="標楷體" w:hAnsi="標楷體" w:hint="eastAsia"/>
                <w:sz w:val="28"/>
                <w:szCs w:val="28"/>
              </w:rPr>
              <w:t>業</w:t>
            </w:r>
          </w:p>
        </w:tc>
        <w:tc>
          <w:tcPr>
            <w:tcW w:w="7980" w:type="dxa"/>
            <w:gridSpan w:val="2"/>
            <w:tcBorders>
              <w:bottom w:val="single" w:sz="4" w:space="0" w:color="auto"/>
            </w:tcBorders>
            <w:vAlign w:val="center"/>
          </w:tcPr>
          <w:p w14:paraId="50C324F9" w14:textId="11CE1ABF" w:rsidR="00564B73" w:rsidRPr="00D1471E" w:rsidRDefault="00564B73" w:rsidP="00D1471E">
            <w:pPr>
              <w:adjustRightInd w:val="0"/>
              <w:snapToGrid w:val="0"/>
              <w:spacing w:line="500" w:lineRule="exact"/>
              <w:ind w:left="507" w:hangingChars="181" w:hanging="507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41B7E010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0B301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服務機關（單位）</w:t>
            </w:r>
          </w:p>
        </w:tc>
        <w:tc>
          <w:tcPr>
            <w:tcW w:w="7980" w:type="dxa"/>
            <w:gridSpan w:val="2"/>
            <w:vAlign w:val="center"/>
          </w:tcPr>
          <w:p w14:paraId="09B00B8D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D1471E" w14:paraId="3CE0E78E" w14:textId="77777777" w:rsidTr="00D1471E">
        <w:trPr>
          <w:trHeight w:val="850"/>
        </w:trPr>
        <w:tc>
          <w:tcPr>
            <w:tcW w:w="1570" w:type="dxa"/>
            <w:vAlign w:val="center"/>
          </w:tcPr>
          <w:p w14:paraId="461B965C" w14:textId="77777777" w:rsidR="00564B73" w:rsidRPr="00D1471E" w:rsidRDefault="00564B73" w:rsidP="00D1471E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D1471E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80" w:type="dxa"/>
            <w:gridSpan w:val="2"/>
            <w:vAlign w:val="center"/>
          </w:tcPr>
          <w:p w14:paraId="2B642B61" w14:textId="77777777" w:rsidR="00564B73" w:rsidRPr="00D1471E" w:rsidRDefault="00564B73" w:rsidP="00D1471E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D1471E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1B1FF8B9" w14:textId="08DFCB9A" w:rsidR="00564B73" w:rsidRPr="00D1471E" w:rsidRDefault="00564B73" w:rsidP="00D1471E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D1471E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D1471E">
        <w:rPr>
          <w:rFonts w:ascii="標楷體" w:eastAsia="標楷體" w:hAnsi="標楷體" w:cs="Times New Roman"/>
          <w:sz w:val="28"/>
          <w:szCs w:val="28"/>
        </w:rPr>
        <w:t>主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D1471E">
        <w:rPr>
          <w:rFonts w:ascii="標楷體" w:eastAsia="標楷體" w:hAnsi="標楷體" w:cs="Times New Roman"/>
          <w:sz w:val="28"/>
          <w:szCs w:val="28"/>
        </w:rPr>
        <w:t>（簽章）</w:t>
      </w:r>
      <w:r w:rsidRPr="00D1471E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D1471E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D1471E">
        <w:rPr>
          <w:rFonts w:ascii="標楷體" w:eastAsia="標楷體" w:hAnsi="標楷體" w:cs="Times New Roman" w:hint="eastAsia"/>
          <w:sz w:val="28"/>
          <w:szCs w:val="28"/>
        </w:rPr>
        <w:t>）</w:t>
      </w:r>
      <w:proofErr w:type="gramEnd"/>
    </w:p>
    <w:p w14:paraId="34958549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B39191A" wp14:editId="1C62CB1D">
                <wp:simplePos x="0" y="0"/>
                <wp:positionH relativeFrom="column">
                  <wp:posOffset>1899284</wp:posOffset>
                </wp:positionH>
                <wp:positionV relativeFrom="paragraph">
                  <wp:posOffset>429261</wp:posOffset>
                </wp:positionV>
                <wp:extent cx="3209925" cy="0"/>
                <wp:effectExtent l="0" t="0" r="28575" b="1905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99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114FA71" id="直線接點 3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55pt,33.8pt" to="402.3pt,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"/>
            </w:pict>
          </mc:Fallback>
        </mc:AlternateContent>
      </w: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0DE20A2" wp14:editId="1516DC06">
                <wp:simplePos x="0" y="0"/>
                <wp:positionH relativeFrom="column">
                  <wp:posOffset>1908809</wp:posOffset>
                </wp:positionH>
                <wp:positionV relativeFrom="paragraph">
                  <wp:posOffset>19685</wp:posOffset>
                </wp:positionV>
                <wp:extent cx="3171825" cy="19050"/>
                <wp:effectExtent l="0" t="0" r="28575" b="19050"/>
                <wp:wrapNone/>
                <wp:docPr id="9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71825" cy="190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CF04B06" id="直線接點 9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1.55pt" to="400.0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"/>
            </w:pict>
          </mc:Fallback>
        </mc:AlternateContent>
      </w:r>
      <w:r w:rsidRPr="00D1471E">
        <w:rPr>
          <w:rFonts w:ascii="標楷體" w:eastAsia="標楷體" w:hAnsi="標楷體" w:hint="eastAsia"/>
          <w:sz w:val="28"/>
          <w:szCs w:val="28"/>
        </w:rPr>
        <w:t xml:space="preserve">服務單位主管（簽章）： </w:t>
      </w:r>
    </w:p>
    <w:p w14:paraId="6726FE36" w14:textId="77777777" w:rsidR="00564B73" w:rsidRPr="00D1471E" w:rsidRDefault="00564B73" w:rsidP="00D1471E">
      <w:pPr>
        <w:adjustRightInd w:val="0"/>
        <w:snapToGrid w:val="0"/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spacing w:val="70"/>
          <w:sz w:val="28"/>
          <w:szCs w:val="28"/>
        </w:rPr>
        <w:t>受推薦人</w:t>
      </w:r>
      <w:r w:rsidRPr="00D1471E">
        <w:rPr>
          <w:rFonts w:ascii="標楷體" w:eastAsia="標楷體" w:hAnsi="標楷體" w:hint="eastAsia"/>
          <w:sz w:val="28"/>
          <w:szCs w:val="28"/>
        </w:rPr>
        <w:t xml:space="preserve">（簽章）：      </w:t>
      </w:r>
    </w:p>
    <w:p w14:paraId="5DF33C66" w14:textId="27C17AAB" w:rsidR="00564B73" w:rsidRPr="00D1471E" w:rsidRDefault="00B161E6" w:rsidP="00D1471E">
      <w:pPr>
        <w:adjustRightInd w:val="0"/>
        <w:snapToGrid w:val="0"/>
        <w:spacing w:beforeLines="50" w:before="180" w:line="500" w:lineRule="exact"/>
        <w:rPr>
          <w:rFonts w:ascii="標楷體" w:eastAsia="標楷體" w:hAnsi="標楷體"/>
          <w:sz w:val="28"/>
          <w:szCs w:val="28"/>
        </w:rPr>
      </w:pPr>
      <w:r w:rsidRPr="00D1471E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F579D3" wp14:editId="29038668">
                <wp:simplePos x="0" y="0"/>
                <wp:positionH relativeFrom="column">
                  <wp:posOffset>489584</wp:posOffset>
                </wp:positionH>
                <wp:positionV relativeFrom="paragraph">
                  <wp:posOffset>413386</wp:posOffset>
                </wp:positionV>
                <wp:extent cx="2200275" cy="0"/>
                <wp:effectExtent l="0" t="0" r="28575" b="19050"/>
                <wp:wrapNone/>
                <wp:docPr id="2" name="直線接點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02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B9D1F74" id="直線接點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.55pt,32.55pt" to="211.8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031A3F" wp14:editId="07480E6A">
                <wp:simplePos x="0" y="0"/>
                <wp:positionH relativeFrom="column">
                  <wp:posOffset>1823085</wp:posOffset>
                </wp:positionH>
                <wp:positionV relativeFrom="paragraph">
                  <wp:posOffset>13335</wp:posOffset>
                </wp:positionV>
                <wp:extent cx="3276600" cy="9525"/>
                <wp:effectExtent l="0" t="0" r="19050" b="28575"/>
                <wp:wrapNone/>
                <wp:docPr id="1" name="直線接點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766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332E67D" id="直線接點 1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3.55pt,1.05pt" to="401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"/>
            </w:pict>
          </mc:Fallback>
        </mc:AlternateConten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期：</w:t>
      </w:r>
      <w:r w:rsidRPr="00D1471E">
        <w:rPr>
          <w:rFonts w:ascii="標楷體" w:eastAsia="標楷體" w:hAnsi="標楷體" w:hint="eastAsia"/>
          <w:sz w:val="28"/>
          <w:szCs w:val="28"/>
        </w:rPr>
        <w:t>中華民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11</w:t>
      </w:r>
      <w:r w:rsidR="009D1C09">
        <w:rPr>
          <w:rFonts w:ascii="標楷體" w:eastAsia="標楷體" w:hAnsi="標楷體" w:hint="eastAsia"/>
          <w:sz w:val="28"/>
          <w:szCs w:val="28"/>
        </w:rPr>
        <w:t>3</w:t>
      </w:r>
      <w:bookmarkStart w:id="0" w:name="_GoBack"/>
      <w:bookmarkEnd w:id="0"/>
      <w:r w:rsidR="00564B73" w:rsidRPr="00D1471E">
        <w:rPr>
          <w:rFonts w:ascii="標楷體" w:eastAsia="標楷體" w:hAnsi="標楷體" w:hint="eastAsia"/>
          <w:sz w:val="28"/>
          <w:szCs w:val="28"/>
        </w:rPr>
        <w:t>年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月</w:t>
      </w:r>
      <w:r w:rsidR="00D1471E" w:rsidRPr="00D1471E">
        <w:rPr>
          <w:rFonts w:ascii="標楷體" w:eastAsia="標楷體" w:hAnsi="標楷體" w:hint="eastAsia"/>
          <w:sz w:val="28"/>
          <w:szCs w:val="28"/>
        </w:rPr>
        <w:t>○○</w:t>
      </w:r>
      <w:r w:rsidR="00564B73" w:rsidRPr="00D1471E">
        <w:rPr>
          <w:rFonts w:ascii="標楷體" w:eastAsia="標楷體" w:hAnsi="標楷體" w:hint="eastAsia"/>
          <w:sz w:val="28"/>
          <w:szCs w:val="28"/>
        </w:rPr>
        <w:t>日</w:t>
      </w:r>
    </w:p>
    <w:sectPr w:rsidR="00564B73" w:rsidRPr="00D1471E" w:rsidSect="00D147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E596BC" w14:textId="77777777" w:rsidR="00E703A7" w:rsidRDefault="00E703A7" w:rsidP="00D42C4F">
      <w:r>
        <w:separator/>
      </w:r>
    </w:p>
  </w:endnote>
  <w:endnote w:type="continuationSeparator" w:id="0">
    <w:p w14:paraId="24E3419A" w14:textId="77777777" w:rsidR="00E703A7" w:rsidRDefault="00E703A7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49AEE4E1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9D1C09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9D1C09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A93B7" w14:textId="77777777" w:rsidR="00E703A7" w:rsidRDefault="00E703A7" w:rsidP="00D42C4F">
      <w:r>
        <w:separator/>
      </w:r>
    </w:p>
  </w:footnote>
  <w:footnote w:type="continuationSeparator" w:id="0">
    <w:p w14:paraId="2D5EC4D0" w14:textId="77777777" w:rsidR="00E703A7" w:rsidRDefault="00E703A7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85E2C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57AA7"/>
    <w:rsid w:val="00660877"/>
    <w:rsid w:val="00662439"/>
    <w:rsid w:val="00662F91"/>
    <w:rsid w:val="00675B20"/>
    <w:rsid w:val="00676564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1C09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D07F6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471E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703A7"/>
    <w:rsid w:val="00E84292"/>
    <w:rsid w:val="00E90A75"/>
    <w:rsid w:val="00E918EC"/>
    <w:rsid w:val="00E950FF"/>
    <w:rsid w:val="00E95834"/>
    <w:rsid w:val="00EA7813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0159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55CC"/>
    <w:rsid w:val="00FC6A0F"/>
    <w:rsid w:val="00FD0D2D"/>
    <w:rsid w:val="00FD106D"/>
    <w:rsid w:val="00FD3003"/>
    <w:rsid w:val="00FE1453"/>
    <w:rsid w:val="00FE5178"/>
    <w:rsid w:val="00FE7C69"/>
    <w:rsid w:val="00FE7F66"/>
    <w:rsid w:val="00FF1DB4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6B954-7BEE-45E3-A8B4-136A3D37E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8</cp:revision>
  <cp:lastPrinted>2022-02-21T02:57:00Z</cp:lastPrinted>
  <dcterms:created xsi:type="dcterms:W3CDTF">2022-02-21T09:26:00Z</dcterms:created>
  <dcterms:modified xsi:type="dcterms:W3CDTF">2024-03-18T01:23:00Z</dcterms:modified>
</cp:coreProperties>
</file>